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c18c4504779d61d6797d5e90fbfed18f7d2eb35"/>
    <w:p>
      <w:pPr>
        <w:pStyle w:val="Heading1"/>
      </w:pPr>
      <w:r>
        <w:t xml:space="preserve">Cover Letter for Primary Teacher Position in Sri Lanka Colombo</w:t>
      </w:r>
    </w:p>
    <w:p>
      <w:pPr>
        <w:pStyle w:val="FirstParagraph"/>
      </w:pPr>
      <w:r>
        <w:t xml:space="preserve">Dear [Hiring Manager's Name],</w:t>
      </w:r>
    </w:p>
    <w:p>
      <w:pPr>
        <w:pStyle w:val="BodyText"/>
      </w:pPr>
      <w:r>
        <w:t xml:space="preserve">I am writing to express my enthusiastic interest in the Primary Teacher position at your esteemed institution in Colombo, Sri Lanka. As a dedicated and passionate educator with [X years] of experience in teaching young learners, I am eager to contribute my skills, knowledge, and commitment to fostering holistic growth in children within the vibrant educational landscape of Sri Lanka Colombo. This opportunity aligns perfectly with my career goals and my desire to work in a dynamic environment where education is valued as the cornerstone of societal progress.</w:t>
      </w:r>
    </w:p>
    <w:p>
      <w:pPr>
        <w:pStyle w:val="BodyText"/>
      </w:pPr>
      <w:r>
        <w:t xml:space="preserve">My journey as a Teacher Primary has been deeply rooted in creating inclusive, engaging, and student-centered classrooms. Over the years, I have honed my ability to design curricula that cater to diverse learning needs while adhering to national educational standards. Whether it is through innovative lesson plans, interactive activities, or fostering critical thinking skills, I strive to make learning a joyful and meaningful experience for every child. My teaching philosophy emphasizes the importance of nurturing not only academic excellence but also emotional intelligence, creativity, and a sense of responsibility in students.</w:t>
      </w:r>
    </w:p>
    <w:p>
      <w:pPr>
        <w:pStyle w:val="BodyText"/>
      </w:pPr>
      <w:r>
        <w:t xml:space="preserve">Having worked in various educational settings across Sri Lanka, I am intimately familiar with the unique challenges and opportunities present in Colombo’s schools. The city’s diverse cultural fabric and rapid urban development have shaped my understanding of how education can bridge gaps and empower communities. As a Teacher Primary, I have consistently focused on building strong relationships with students, parents, and colleagues to create a supportive ecosystem for learning. For instance, during my tenure at [Previous School Name], I initiated a community outreach program that connected classroom learning with real-world applications, such as environmental conservation projects and local cultural celebrations. This approach not only enhanced student engagement but also instilled a sense of pride in their heritage.</w:t>
      </w:r>
    </w:p>
    <w:p>
      <w:pPr>
        <w:pStyle w:val="BodyText"/>
      </w:pPr>
      <w:r>
        <w:t xml:space="preserve">What sets me apart as a Teacher Primary is my ability to adapt to changing educational demands while staying true to the core values of empathy and integrity. In Sri Lanka Colombo, where schools often face resource constraints and evolving pedagogical trends, I have developed strategies to maximize limited resources through technology integration, collaborative teaching, and creative problem-solving. For example, I designed a mobile learning initiative that utilized affordable digital tools to supplement traditional classroom instruction, ensuring students had access to quality education even in remote areas. This experience has equipped me with the resilience and innovation needed to thrive in any educational environment.</w:t>
      </w:r>
    </w:p>
    <w:p>
      <w:pPr>
        <w:pStyle w:val="BodyText"/>
      </w:pPr>
      <w:r>
        <w:t xml:space="preserve">Moreover, my commitment to professional growth is reflected in my continuous pursuit of advanced training and certifications. I hold a [Your Degree, e.g., Bachelor of Education] from [University Name] and have completed specialized courses in child psychology, inclusive education, and classroom management. These qualifications have not only enhanced my teaching techniques but also deepened my understanding of the psychological and social factors that influence student development. I am particularly passionate about supporting children with diverse abilities, as I believe every learner deserves the opportunity to succeed.</w:t>
      </w:r>
    </w:p>
    <w:p>
      <w:pPr>
        <w:pStyle w:val="BodyText"/>
      </w:pPr>
      <w:r>
        <w:t xml:space="preserve">In Sri Lanka Colombo, education is more than just a profession—it is a calling. The city’s schools are often at the forefront of educational reforms, and I am eager to contribute to this transformative journey. I have always admired institutions that prioritize student well-being and academic excellence, such as [Mention Specific School or Type if Known]. If given the chance to join your team, I would bring a proactive attitude, a collaborative spirit, and a genuine passion for shaping the future of young learners. My goal is to create an environment where students feel safe, inspired, and motivated to reach their full potential.</w:t>
      </w:r>
    </w:p>
    <w:p>
      <w:pPr>
        <w:pStyle w:val="BodyText"/>
      </w:pPr>
      <w:r>
        <w:t xml:space="preserve">As a Teacher Primary in Sri Lanka Colombo, I am prepared to embrace the challenges and rewards of this role with dedication. I understand that teaching in this region requires not only academic expertise but also cultural sensitivity and adaptability. My experience working with multi-ethnic communities and my fluency in [Languages, e.g., Sinhala, Tamil, English] enable me to connect with students from all backgrounds. I am also committed to upholding the ethical standards of the teaching profession, ensuring that my actions reflect respect for students, colleagues, and the broader community.</w:t>
      </w:r>
    </w:p>
    <w:p>
      <w:pPr>
        <w:pStyle w:val="BodyText"/>
      </w:pPr>
      <w:r>
        <w:t xml:space="preserve">I would be honored to contribute my skills and enthusiasm to your institution. I am confident that my experience, values, and vision align with the mission of fostering a nurturing educational environment in Sri Lanka Colombo. I welcome the opportunity to discuss how my background and aspirations can benefit your school. Thank you for considering my application. I look forward to the possibility of contributing to your team and making a lasting impact on the lives of student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Sri Lanka Colombo</dc:title>
  <dc:creator/>
  <dc:language>en</dc:language>
  <cp:keywords/>
  <dcterms:created xsi:type="dcterms:W3CDTF">2026-07-23T15:03:13Z</dcterms:created>
  <dcterms:modified xsi:type="dcterms:W3CDTF">2026-07-23T15:03:13Z</dcterms:modified>
</cp:coreProperties>
</file>

<file path=docProps/custom.xml><?xml version="1.0" encoding="utf-8"?>
<Properties xmlns="http://schemas.openxmlformats.org/officeDocument/2006/custom-properties" xmlns:vt="http://schemas.openxmlformats.org/officeDocument/2006/docPropsVTypes"/>
</file>